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Derou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rou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6 West Cypress Street,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derouin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42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